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78A52B" w14:textId="1A6D5703" w:rsidR="009A6CF0" w:rsidRDefault="00333F1B" w:rsidP="00333F1B">
      <w:pPr>
        <w:jc w:val="center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333F1B">
        <w:rPr>
          <w:rFonts w:asciiTheme="majorBidi" w:hAnsiTheme="majorBidi" w:cstheme="majorBidi"/>
          <w:b/>
          <w:bCs/>
          <w:sz w:val="28"/>
          <w:szCs w:val="28"/>
          <w:u w:val="single"/>
        </w:rPr>
        <w:t>LAST WILL AND TESTAMENT</w:t>
      </w:r>
    </w:p>
    <w:p w14:paraId="78E98054" w14:textId="4D630C85" w:rsidR="007B1871" w:rsidRPr="007B1871" w:rsidRDefault="007B1871" w:rsidP="007B1871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7B1871">
        <w:rPr>
          <w:rFonts w:asciiTheme="majorBidi" w:hAnsiTheme="majorBidi" w:cstheme="majorBidi"/>
          <w:b/>
          <w:bCs/>
          <w:sz w:val="24"/>
          <w:szCs w:val="24"/>
          <w:u w:val="single"/>
        </w:rPr>
        <w:t>DECLARATION</w:t>
      </w:r>
    </w:p>
    <w:p w14:paraId="38E613AF" w14:textId="66DE4AD3" w:rsidR="00333F1B" w:rsidRDefault="00333F1B" w:rsidP="007B1871">
      <w:pPr>
        <w:rPr>
          <w:rFonts w:asciiTheme="majorBidi" w:hAnsiTheme="majorBidi" w:cstheme="majorBidi"/>
          <w:sz w:val="24"/>
          <w:szCs w:val="24"/>
        </w:rPr>
      </w:pPr>
      <w:r w:rsidRPr="00333F1B">
        <w:rPr>
          <w:rFonts w:asciiTheme="majorBidi" w:hAnsiTheme="majorBidi" w:cstheme="majorBidi"/>
          <w:sz w:val="24"/>
          <w:szCs w:val="24"/>
        </w:rPr>
        <w:t>I, ____________________________</w:t>
      </w:r>
      <w:r w:rsidR="007B1871">
        <w:rPr>
          <w:rFonts w:asciiTheme="majorBidi" w:hAnsiTheme="majorBidi" w:cstheme="majorBidi"/>
          <w:sz w:val="24"/>
          <w:szCs w:val="24"/>
        </w:rPr>
        <w:t xml:space="preserve">, single/married to </w:t>
      </w:r>
      <w:r w:rsidR="007B1871" w:rsidRPr="00333F1B">
        <w:rPr>
          <w:rFonts w:asciiTheme="majorBidi" w:hAnsiTheme="majorBidi" w:cstheme="majorBidi"/>
          <w:sz w:val="24"/>
          <w:szCs w:val="24"/>
        </w:rPr>
        <w:t>____________________________</w:t>
      </w:r>
      <w:r w:rsidR="007B1871">
        <w:rPr>
          <w:rFonts w:asciiTheme="majorBidi" w:hAnsiTheme="majorBidi" w:cstheme="majorBidi"/>
          <w:sz w:val="24"/>
          <w:szCs w:val="24"/>
        </w:rPr>
        <w:t xml:space="preserve">, residing at </w:t>
      </w:r>
      <w:r w:rsidR="007B1871" w:rsidRPr="00333F1B">
        <w:rPr>
          <w:rFonts w:asciiTheme="majorBidi" w:hAnsiTheme="majorBidi" w:cstheme="majorBidi"/>
          <w:sz w:val="24"/>
          <w:szCs w:val="24"/>
        </w:rPr>
        <w:t xml:space="preserve">_____________________________ </w:t>
      </w:r>
      <w:r w:rsidR="007B1871">
        <w:rPr>
          <w:rFonts w:asciiTheme="majorBidi" w:hAnsiTheme="majorBidi" w:cstheme="majorBidi"/>
          <w:sz w:val="24"/>
          <w:szCs w:val="24"/>
        </w:rPr>
        <w:t xml:space="preserve">, not acting under duress, intoxication, fraud, violence, and in full capacity, </w:t>
      </w:r>
      <w:r w:rsidRPr="00800FF4">
        <w:rPr>
          <w:rFonts w:asciiTheme="majorBidi" w:hAnsiTheme="majorBidi" w:cstheme="majorBidi"/>
          <w:sz w:val="24"/>
          <w:szCs w:val="24"/>
        </w:rPr>
        <w:t xml:space="preserve">(hereinafter referred to as the </w:t>
      </w:r>
      <w:r w:rsidRPr="00800FF4">
        <w:rPr>
          <w:rFonts w:asciiTheme="majorBidi" w:hAnsiTheme="majorBidi" w:cstheme="majorBidi"/>
          <w:b/>
          <w:sz w:val="24"/>
          <w:szCs w:val="24"/>
        </w:rPr>
        <w:t>“</w:t>
      </w:r>
      <w:r>
        <w:rPr>
          <w:rFonts w:asciiTheme="majorBidi" w:hAnsiTheme="majorBidi" w:cstheme="majorBidi"/>
          <w:b/>
          <w:sz w:val="24"/>
          <w:szCs w:val="24"/>
        </w:rPr>
        <w:t>Testator</w:t>
      </w:r>
      <w:r w:rsidRPr="00800FF4">
        <w:rPr>
          <w:rFonts w:asciiTheme="majorBidi" w:hAnsiTheme="majorBidi" w:cstheme="majorBidi"/>
          <w:b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 xml:space="preserve">) </w:t>
      </w:r>
      <w:r>
        <w:rPr>
          <w:rFonts w:asciiTheme="majorBidi" w:hAnsiTheme="majorBidi" w:cstheme="majorBidi"/>
          <w:sz w:val="24"/>
          <w:szCs w:val="24"/>
        </w:rPr>
        <w:t>hereby declare that this is my last will and testament</w:t>
      </w:r>
      <w:r w:rsidR="007B1871">
        <w:rPr>
          <w:rFonts w:asciiTheme="majorBidi" w:hAnsiTheme="majorBidi" w:cstheme="majorBidi"/>
          <w:sz w:val="24"/>
          <w:szCs w:val="24"/>
        </w:rPr>
        <w:t xml:space="preserve">. </w:t>
      </w:r>
    </w:p>
    <w:p w14:paraId="5464CD06" w14:textId="1129FBC3" w:rsidR="007B1871" w:rsidRDefault="007B1871" w:rsidP="007B1871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7B1871">
        <w:rPr>
          <w:rFonts w:asciiTheme="majorBidi" w:hAnsiTheme="majorBidi" w:cstheme="majorBidi"/>
          <w:b/>
          <w:bCs/>
          <w:sz w:val="24"/>
          <w:szCs w:val="24"/>
          <w:u w:val="single"/>
        </w:rPr>
        <w:t>CHILDREN</w:t>
      </w:r>
    </w:p>
    <w:p w14:paraId="12AC3013" w14:textId="3572389A" w:rsidR="006B42A1" w:rsidRDefault="006B42A1" w:rsidP="007B1871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 declare that the following is a list of the names and addresses of my childre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56"/>
        <w:gridCol w:w="5294"/>
      </w:tblGrid>
      <w:tr w:rsidR="006B42A1" w14:paraId="51A08147" w14:textId="77777777" w:rsidTr="00436D55">
        <w:tc>
          <w:tcPr>
            <w:tcW w:w="4056" w:type="dxa"/>
            <w:vAlign w:val="center"/>
          </w:tcPr>
          <w:p w14:paraId="00D53F3F" w14:textId="40E7EF72" w:rsidR="006B42A1" w:rsidRPr="006B42A1" w:rsidRDefault="006B42A1" w:rsidP="006B42A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B42A1">
              <w:rPr>
                <w:rFonts w:asciiTheme="majorBidi" w:hAnsiTheme="majorBidi" w:cstheme="majorBidi"/>
                <w:sz w:val="24"/>
                <w:szCs w:val="24"/>
              </w:rPr>
              <w:t>Name</w:t>
            </w:r>
          </w:p>
        </w:tc>
        <w:tc>
          <w:tcPr>
            <w:tcW w:w="5294" w:type="dxa"/>
            <w:vAlign w:val="center"/>
          </w:tcPr>
          <w:p w14:paraId="732F932A" w14:textId="77777777" w:rsidR="006B42A1" w:rsidRDefault="006B42A1" w:rsidP="006B42A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7D085C5" w14:textId="206C3B67" w:rsidR="006B42A1" w:rsidRDefault="006B42A1" w:rsidP="006B42A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B42A1">
              <w:rPr>
                <w:rFonts w:asciiTheme="majorBidi" w:hAnsiTheme="majorBidi" w:cstheme="majorBidi"/>
                <w:sz w:val="24"/>
                <w:szCs w:val="24"/>
              </w:rPr>
              <w:t>Address</w:t>
            </w:r>
          </w:p>
          <w:p w14:paraId="0FE7FB4D" w14:textId="1CD9C9E6" w:rsidR="006B42A1" w:rsidRPr="006B42A1" w:rsidRDefault="006B42A1" w:rsidP="006B42A1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B42A1" w14:paraId="3DE8587F" w14:textId="77777777" w:rsidTr="00436D55">
        <w:tc>
          <w:tcPr>
            <w:tcW w:w="4056" w:type="dxa"/>
          </w:tcPr>
          <w:p w14:paraId="158C7100" w14:textId="77777777" w:rsidR="006B42A1" w:rsidRDefault="006B42A1" w:rsidP="00333F1B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5294" w:type="dxa"/>
            <w:vAlign w:val="bottom"/>
          </w:tcPr>
          <w:p w14:paraId="5A6F4EC4" w14:textId="597A47CA" w:rsidR="00436D55" w:rsidRDefault="00436D55" w:rsidP="00436D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320E44D" w14:textId="77777777" w:rsidR="00436D55" w:rsidRDefault="00436D55" w:rsidP="00436D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27E5500" w14:textId="77777777" w:rsidR="00436D55" w:rsidRDefault="00436D55" w:rsidP="00436D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7D7D3E2" w14:textId="3CA93AFF" w:rsidR="006B42A1" w:rsidRDefault="00436D55" w:rsidP="00436D5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u w:val="single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     </w:t>
            </w:r>
            <w:r w:rsidRPr="00800FF4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proofErr w:type="gramStart"/>
            <w:r w:rsidRPr="00800FF4">
              <w:rPr>
                <w:rFonts w:asciiTheme="majorBidi" w:hAnsiTheme="majorBidi" w:cstheme="majorBidi"/>
                <w:sz w:val="24"/>
                <w:szCs w:val="24"/>
              </w:rPr>
              <w:t>hereinafter</w:t>
            </w:r>
            <w:proofErr w:type="gramEnd"/>
            <w:r w:rsidRPr="00800FF4">
              <w:rPr>
                <w:rFonts w:asciiTheme="majorBidi" w:hAnsiTheme="majorBidi" w:cstheme="majorBidi"/>
                <w:sz w:val="24"/>
                <w:szCs w:val="24"/>
              </w:rPr>
              <w:t xml:space="preserve"> referred to as the </w:t>
            </w:r>
            <w:r w:rsidRPr="00800FF4">
              <w:rPr>
                <w:rFonts w:asciiTheme="majorBidi" w:hAnsiTheme="majorBidi" w:cstheme="majorBidi"/>
                <w:b/>
                <w:sz w:val="24"/>
                <w:szCs w:val="24"/>
              </w:rPr>
              <w:t>“</w:t>
            </w:r>
            <w:r>
              <w:rPr>
                <w:rFonts w:asciiTheme="majorBidi" w:hAnsiTheme="majorBidi" w:cstheme="majorBidi"/>
                <w:b/>
                <w:sz w:val="24"/>
                <w:szCs w:val="24"/>
              </w:rPr>
              <w:t>First Child</w:t>
            </w:r>
            <w:r w:rsidRPr="00800FF4">
              <w:rPr>
                <w:rFonts w:asciiTheme="majorBidi" w:hAnsiTheme="majorBidi" w:cstheme="majorBidi"/>
                <w:b/>
                <w:sz w:val="24"/>
                <w:szCs w:val="24"/>
              </w:rPr>
              <w:t>”</w:t>
            </w:r>
            <w:r w:rsidRPr="00800FF4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="006B42A1" w14:paraId="06E36CE0" w14:textId="77777777" w:rsidTr="00436D55">
        <w:tc>
          <w:tcPr>
            <w:tcW w:w="4056" w:type="dxa"/>
          </w:tcPr>
          <w:p w14:paraId="1597E059" w14:textId="77777777" w:rsidR="006B42A1" w:rsidRDefault="006B42A1" w:rsidP="00333F1B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5294" w:type="dxa"/>
            <w:vAlign w:val="bottom"/>
          </w:tcPr>
          <w:p w14:paraId="606693B2" w14:textId="77777777" w:rsidR="006B42A1" w:rsidRDefault="006B42A1" w:rsidP="00436D5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u w:val="single"/>
              </w:rPr>
            </w:pPr>
          </w:p>
          <w:p w14:paraId="6F8ADD17" w14:textId="20F70FB4" w:rsidR="00436D55" w:rsidRDefault="00436D55" w:rsidP="00436D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1223C90" w14:textId="77777777" w:rsidR="00436D55" w:rsidRDefault="00436D55" w:rsidP="00436D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E86727F" w14:textId="102756E9" w:rsidR="006B42A1" w:rsidRDefault="00436D55" w:rsidP="00436D5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u w:val="single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 </w:t>
            </w:r>
            <w:r w:rsidRPr="00800FF4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proofErr w:type="gramStart"/>
            <w:r w:rsidRPr="00800FF4">
              <w:rPr>
                <w:rFonts w:asciiTheme="majorBidi" w:hAnsiTheme="majorBidi" w:cstheme="majorBidi"/>
                <w:sz w:val="24"/>
                <w:szCs w:val="24"/>
              </w:rPr>
              <w:t>hereinafter</w:t>
            </w:r>
            <w:proofErr w:type="gramEnd"/>
            <w:r w:rsidRPr="00800FF4">
              <w:rPr>
                <w:rFonts w:asciiTheme="majorBidi" w:hAnsiTheme="majorBidi" w:cstheme="majorBidi"/>
                <w:sz w:val="24"/>
                <w:szCs w:val="24"/>
              </w:rPr>
              <w:t xml:space="preserve"> referred to as the </w:t>
            </w:r>
            <w:r w:rsidRPr="00800FF4">
              <w:rPr>
                <w:rFonts w:asciiTheme="majorBidi" w:hAnsiTheme="majorBidi" w:cstheme="majorBidi"/>
                <w:b/>
                <w:sz w:val="24"/>
                <w:szCs w:val="24"/>
              </w:rPr>
              <w:t>“</w:t>
            </w:r>
            <w:r>
              <w:rPr>
                <w:rFonts w:asciiTheme="majorBidi" w:hAnsiTheme="majorBidi" w:cstheme="majorBidi"/>
                <w:b/>
                <w:sz w:val="24"/>
                <w:szCs w:val="24"/>
              </w:rPr>
              <w:t>Second Child</w:t>
            </w:r>
            <w:r w:rsidRPr="00800FF4">
              <w:rPr>
                <w:rFonts w:asciiTheme="majorBidi" w:hAnsiTheme="majorBidi" w:cstheme="majorBidi"/>
                <w:b/>
                <w:sz w:val="24"/>
                <w:szCs w:val="24"/>
              </w:rPr>
              <w:t>”</w:t>
            </w:r>
            <w:r w:rsidRPr="00800FF4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</w:tbl>
    <w:p w14:paraId="027E8490" w14:textId="77777777" w:rsidR="006B42A1" w:rsidRDefault="006B42A1" w:rsidP="00333F1B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360E8A59" w14:textId="05DD5659" w:rsidR="007B1871" w:rsidRDefault="007B1871" w:rsidP="00333F1B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7B1871">
        <w:rPr>
          <w:rFonts w:asciiTheme="majorBidi" w:hAnsiTheme="majorBidi" w:cstheme="majorBidi"/>
          <w:b/>
          <w:bCs/>
          <w:sz w:val="24"/>
          <w:szCs w:val="24"/>
          <w:u w:val="single"/>
        </w:rPr>
        <w:t>EXECUTOR</w:t>
      </w:r>
    </w:p>
    <w:p w14:paraId="17463EBF" w14:textId="5C644DFB" w:rsidR="00436D55" w:rsidRDefault="00F12D6A" w:rsidP="00436D55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Hereby, I, the Testator, nominate and appoint </w:t>
      </w:r>
      <w:r w:rsidRPr="00333F1B">
        <w:rPr>
          <w:rFonts w:asciiTheme="majorBidi" w:hAnsiTheme="majorBidi" w:cstheme="majorBidi"/>
          <w:sz w:val="24"/>
          <w:szCs w:val="24"/>
        </w:rPr>
        <w:t>____________________________</w:t>
      </w:r>
      <w:r>
        <w:rPr>
          <w:rFonts w:asciiTheme="majorBidi" w:hAnsiTheme="majorBidi" w:cstheme="majorBidi"/>
          <w:sz w:val="24"/>
          <w:szCs w:val="24"/>
        </w:rPr>
        <w:t xml:space="preserve"> to be the main executor of my Last Will and Testament.</w:t>
      </w:r>
    </w:p>
    <w:p w14:paraId="3CAA2D30" w14:textId="77777777" w:rsidR="00F12D6A" w:rsidRDefault="00F12D6A" w:rsidP="00F12D6A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045B83B7" w14:textId="2339BBB4" w:rsidR="00F12D6A" w:rsidRPr="00F12D6A" w:rsidRDefault="00F12D6A" w:rsidP="00F12D6A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urther, I appoint </w:t>
      </w:r>
      <w:r w:rsidRPr="00333F1B">
        <w:rPr>
          <w:rFonts w:asciiTheme="majorBidi" w:hAnsiTheme="majorBidi" w:cstheme="majorBidi"/>
          <w:sz w:val="24"/>
          <w:szCs w:val="24"/>
        </w:rPr>
        <w:t>____________________________</w:t>
      </w:r>
      <w:r>
        <w:rPr>
          <w:rFonts w:asciiTheme="majorBidi" w:hAnsiTheme="majorBidi" w:cstheme="majorBidi"/>
          <w:sz w:val="24"/>
          <w:szCs w:val="24"/>
        </w:rPr>
        <w:t xml:space="preserve"> as an alternative executor of my Last Will and Testament in case the main executor is unable/unwilling to serve. </w:t>
      </w:r>
    </w:p>
    <w:p w14:paraId="3C596A36" w14:textId="0C636D09" w:rsidR="007B1871" w:rsidRDefault="007B1871" w:rsidP="00333F1B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7B1871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BEQUESTS </w:t>
      </w:r>
    </w:p>
    <w:p w14:paraId="5D5AA8F7" w14:textId="23991880" w:rsidR="00436D55" w:rsidRDefault="00436D55" w:rsidP="00436D55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Hereby, I, the Testator, request and direct the bequeathing of my property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436D55" w14:paraId="3FEB7DA9" w14:textId="77777777" w:rsidTr="00436D55">
        <w:tc>
          <w:tcPr>
            <w:tcW w:w="1795" w:type="dxa"/>
            <w:vAlign w:val="center"/>
          </w:tcPr>
          <w:p w14:paraId="2B7CECF9" w14:textId="77777777" w:rsidR="00436D55" w:rsidRDefault="00436D55" w:rsidP="00436D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0B397F3" w14:textId="729BC39A" w:rsidR="00436D55" w:rsidRDefault="00436D55" w:rsidP="00436D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hild</w:t>
            </w:r>
          </w:p>
          <w:p w14:paraId="4DC9357A" w14:textId="7DB5C0D5" w:rsidR="00436D55" w:rsidRDefault="00436D55" w:rsidP="00436D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555" w:type="dxa"/>
            <w:vAlign w:val="center"/>
          </w:tcPr>
          <w:p w14:paraId="3B156C60" w14:textId="6F9A0987" w:rsidR="00436D55" w:rsidRDefault="00436D55" w:rsidP="00436D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roperty Details</w:t>
            </w:r>
            <w:r w:rsidR="00F12D6A">
              <w:rPr>
                <w:rFonts w:asciiTheme="majorBidi" w:hAnsiTheme="majorBidi" w:cstheme="majorBidi"/>
                <w:sz w:val="24"/>
                <w:szCs w:val="24"/>
              </w:rPr>
              <w:t xml:space="preserve"> and Description</w:t>
            </w:r>
          </w:p>
        </w:tc>
      </w:tr>
      <w:tr w:rsidR="00436D55" w14:paraId="78973C8E" w14:textId="77777777" w:rsidTr="00436D55">
        <w:tc>
          <w:tcPr>
            <w:tcW w:w="1795" w:type="dxa"/>
            <w:vAlign w:val="center"/>
          </w:tcPr>
          <w:p w14:paraId="48408D9E" w14:textId="135B019B" w:rsidR="00436D55" w:rsidRDefault="00436D55" w:rsidP="00436D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irst Child</w:t>
            </w:r>
          </w:p>
        </w:tc>
        <w:tc>
          <w:tcPr>
            <w:tcW w:w="7555" w:type="dxa"/>
            <w:vAlign w:val="center"/>
          </w:tcPr>
          <w:p w14:paraId="59B0C661" w14:textId="7DA4E299" w:rsidR="00436D55" w:rsidRDefault="00436D55" w:rsidP="00436D5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9960084" w14:textId="4A9EA863" w:rsidR="00F12D6A" w:rsidRDefault="00F12D6A" w:rsidP="00436D5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3AEAF0A" w14:textId="1F7DDAA4" w:rsidR="00F12D6A" w:rsidRDefault="00F12D6A" w:rsidP="00436D5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A398E69" w14:textId="77777777" w:rsidR="00F12D6A" w:rsidRDefault="00F12D6A" w:rsidP="00436D5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CDC3BDF" w14:textId="77777777" w:rsidR="00436D55" w:rsidRDefault="00436D55" w:rsidP="00436D5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F85BC57" w14:textId="6DB75246" w:rsidR="00436D55" w:rsidRDefault="00436D55" w:rsidP="00436D5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436D55" w14:paraId="5EE2BFF6" w14:textId="77777777" w:rsidTr="00436D55">
        <w:tc>
          <w:tcPr>
            <w:tcW w:w="1795" w:type="dxa"/>
            <w:vAlign w:val="center"/>
          </w:tcPr>
          <w:p w14:paraId="6BC654A0" w14:textId="77777777" w:rsidR="00436D55" w:rsidRDefault="00436D55" w:rsidP="00436D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A6033FA" w14:textId="228BE469" w:rsidR="00436D55" w:rsidRDefault="00436D55" w:rsidP="00436D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econd Child</w:t>
            </w:r>
          </w:p>
          <w:p w14:paraId="5CFB039A" w14:textId="47B6D5B6" w:rsidR="00436D55" w:rsidRDefault="00436D55" w:rsidP="00436D5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555" w:type="dxa"/>
            <w:vAlign w:val="center"/>
          </w:tcPr>
          <w:p w14:paraId="5729D1B4" w14:textId="77777777" w:rsidR="00436D55" w:rsidRDefault="00436D55" w:rsidP="00436D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2C4894B" w14:textId="77777777" w:rsidR="00F12D6A" w:rsidRDefault="00F12D6A" w:rsidP="00436D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02B26A3" w14:textId="77777777" w:rsidR="00F12D6A" w:rsidRDefault="00F12D6A" w:rsidP="00436D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19D8A9C" w14:textId="77777777" w:rsidR="00F12D6A" w:rsidRDefault="00F12D6A" w:rsidP="00436D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2985267" w14:textId="77777777" w:rsidR="00F12D6A" w:rsidRDefault="00F12D6A" w:rsidP="00436D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4C61A11" w14:textId="43DB6401" w:rsidR="00F12D6A" w:rsidRDefault="00F12D6A" w:rsidP="00436D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42411444" w14:textId="77777777" w:rsidR="00F12D6A" w:rsidRPr="00F12D6A" w:rsidRDefault="00F12D6A" w:rsidP="00333F1B">
      <w:pPr>
        <w:rPr>
          <w:rFonts w:asciiTheme="majorBidi" w:hAnsiTheme="majorBidi" w:cstheme="majorBidi"/>
          <w:sz w:val="24"/>
          <w:szCs w:val="24"/>
        </w:rPr>
      </w:pPr>
    </w:p>
    <w:p w14:paraId="3E92E63C" w14:textId="77777777" w:rsidR="00E028D2" w:rsidRDefault="00E028D2" w:rsidP="00E028D2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SEVERABILITY</w:t>
      </w:r>
    </w:p>
    <w:p w14:paraId="1863E906" w14:textId="2497693C" w:rsidR="006B42A1" w:rsidRPr="006B42A1" w:rsidRDefault="00E028D2" w:rsidP="00E028D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In an event where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provision of this Agreement is found to be void and</w:t>
      </w:r>
      <w:r>
        <w:rPr>
          <w:rFonts w:ascii="Times New Roman" w:eastAsia="Times New Roman" w:hAnsi="Times New Roman" w:cs="Times New Roman"/>
          <w:sz w:val="24"/>
          <w:szCs w:val="24"/>
        </w:rPr>
        <w:t>/or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unenforceable by a court of competent jurisdiction, then the provision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emaining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will </w:t>
      </w:r>
      <w:r>
        <w:rPr>
          <w:rFonts w:ascii="Times New Roman" w:eastAsia="Times New Roman" w:hAnsi="Times New Roman" w:cs="Times New Roman"/>
          <w:sz w:val="24"/>
          <w:szCs w:val="24"/>
        </w:rPr>
        <w:t>continue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to be enforced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6B42A1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56B0EAA8" w14:textId="77777777" w:rsidR="00E028D2" w:rsidRDefault="00E028D2" w:rsidP="00E028D2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917C01">
        <w:rPr>
          <w:rFonts w:asciiTheme="majorBidi" w:hAnsiTheme="majorBidi" w:cstheme="majorBidi"/>
          <w:b/>
          <w:bCs/>
          <w:sz w:val="24"/>
          <w:szCs w:val="24"/>
          <w:u w:val="single"/>
        </w:rPr>
        <w:t>GOVERNING LAW</w:t>
      </w:r>
    </w:p>
    <w:p w14:paraId="5C271E4D" w14:textId="77777777" w:rsidR="00E028D2" w:rsidRPr="006D4308" w:rsidRDefault="00E028D2" w:rsidP="00E028D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hyperlink r:id="rId5" w:history="1">
        <w:r w:rsidRPr="001366AF">
          <w:rPr>
            <w:rFonts w:ascii="Times New Roman" w:eastAsia="Times New Roman" w:hAnsi="Times New Roman" w:cs="Times New Roman"/>
            <w:sz w:val="24"/>
            <w:szCs w:val="24"/>
          </w:rPr>
          <w:t>This Agreement</w:t>
        </w:r>
      </w:hyperlink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ll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be governed by and construed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ccording to 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>the laws of</w:t>
      </w:r>
    </w:p>
    <w:p w14:paraId="17D7AD94" w14:textId="0FD5C8E2" w:rsidR="006B42A1" w:rsidRPr="00E028D2" w:rsidRDefault="00E028D2" w:rsidP="00E028D2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67F8">
        <w:rPr>
          <w:rFonts w:ascii="Times New Roman" w:eastAsia="Times New Roman" w:hAnsi="Times New Roman" w:cs="Times New Roman"/>
          <w:sz w:val="24"/>
          <w:szCs w:val="24"/>
        </w:rPr>
        <w:t>________________.</w:t>
      </w:r>
    </w:p>
    <w:p w14:paraId="658E94CD" w14:textId="61691857" w:rsidR="007B1871" w:rsidRPr="007B1871" w:rsidRDefault="007B1871" w:rsidP="00333F1B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7B1871">
        <w:rPr>
          <w:rFonts w:asciiTheme="majorBidi" w:hAnsiTheme="majorBidi" w:cstheme="majorBidi"/>
          <w:b/>
          <w:bCs/>
          <w:sz w:val="24"/>
          <w:szCs w:val="24"/>
          <w:u w:val="single"/>
        </w:rPr>
        <w:t>SIGNATURE</w:t>
      </w:r>
    </w:p>
    <w:p w14:paraId="15DA68AE" w14:textId="1EFEFD4E" w:rsidR="007B1871" w:rsidRDefault="007B1871" w:rsidP="00333F1B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N WITNESS WHEREOF, I </w:t>
      </w:r>
      <w:r w:rsidRPr="00333F1B">
        <w:rPr>
          <w:rFonts w:asciiTheme="majorBidi" w:hAnsiTheme="majorBidi" w:cstheme="majorBidi"/>
          <w:sz w:val="24"/>
          <w:szCs w:val="24"/>
        </w:rPr>
        <w:t>____________________________</w:t>
      </w:r>
      <w:r>
        <w:rPr>
          <w:rFonts w:asciiTheme="majorBidi" w:hAnsiTheme="majorBidi" w:cstheme="majorBidi"/>
          <w:sz w:val="24"/>
          <w:szCs w:val="24"/>
        </w:rPr>
        <w:t xml:space="preserve">, hereby set my hand to this last will and testament this </w:t>
      </w:r>
      <w:r w:rsidRPr="00333F1B">
        <w:rPr>
          <w:rFonts w:asciiTheme="majorBidi" w:hAnsiTheme="majorBidi" w:cstheme="majorBidi"/>
          <w:sz w:val="24"/>
          <w:szCs w:val="24"/>
        </w:rPr>
        <w:t>____________________________</w:t>
      </w:r>
      <w:r>
        <w:rPr>
          <w:rFonts w:asciiTheme="majorBidi" w:hAnsiTheme="majorBidi" w:cstheme="majorBidi"/>
          <w:sz w:val="24"/>
          <w:szCs w:val="24"/>
        </w:rPr>
        <w:t xml:space="preserve"> day.</w:t>
      </w:r>
    </w:p>
    <w:p w14:paraId="3DE6C1F3" w14:textId="77777777" w:rsidR="00333F1B" w:rsidRDefault="00333F1B" w:rsidP="006B42A1">
      <w:pPr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6B42A1" w14:paraId="78CBE14E" w14:textId="77777777" w:rsidTr="006B42A1">
        <w:tc>
          <w:tcPr>
            <w:tcW w:w="9576" w:type="dxa"/>
            <w:gridSpan w:val="2"/>
          </w:tcPr>
          <w:p w14:paraId="3565218A" w14:textId="77777777" w:rsidR="006B42A1" w:rsidRDefault="006B42A1" w:rsidP="00B94061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A13B73A" w14:textId="77777777" w:rsidR="006B42A1" w:rsidRDefault="006B42A1" w:rsidP="00B9406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estator</w:t>
            </w:r>
            <w:r>
              <w:rPr>
                <w:rFonts w:asciiTheme="majorBidi" w:hAnsiTheme="majorBidi" w:cstheme="majorBidi"/>
                <w:sz w:val="24"/>
                <w:szCs w:val="24"/>
              </w:rPr>
              <w:br/>
            </w:r>
            <w:r>
              <w:rPr>
                <w:rFonts w:asciiTheme="majorBidi" w:hAnsiTheme="majorBidi" w:cstheme="majorBidi"/>
                <w:sz w:val="24"/>
                <w:szCs w:val="24"/>
              </w:rPr>
              <w:br/>
              <w:t>_______________________________</w:t>
            </w:r>
          </w:p>
          <w:p w14:paraId="3495FB06" w14:textId="4EDC7224" w:rsidR="006B42A1" w:rsidRDefault="006B42A1" w:rsidP="00B9406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B42A1" w14:paraId="1016A8C4" w14:textId="77777777" w:rsidTr="006B42A1">
        <w:trPr>
          <w:trHeight w:val="68"/>
        </w:trPr>
        <w:tc>
          <w:tcPr>
            <w:tcW w:w="9576" w:type="dxa"/>
            <w:gridSpan w:val="2"/>
          </w:tcPr>
          <w:p w14:paraId="4A4902D6" w14:textId="77777777" w:rsidR="006B42A1" w:rsidRDefault="006B42A1" w:rsidP="00B9406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DFE99BD" w14:textId="77777777" w:rsidR="006B42A1" w:rsidRDefault="006B42A1" w:rsidP="00B9406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5B5CEB3C" w14:textId="77777777" w:rsidR="006B42A1" w:rsidRDefault="006B42A1" w:rsidP="00B9406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6B93524" w14:textId="77777777" w:rsidR="006B42A1" w:rsidRDefault="006B42A1" w:rsidP="00B9406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  <w:p w14:paraId="7CCAEDED" w14:textId="01BF1F4D" w:rsidR="006B42A1" w:rsidRDefault="006B42A1" w:rsidP="00B9406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B42A1" w14:paraId="4231892F" w14:textId="77777777" w:rsidTr="006B42A1">
        <w:trPr>
          <w:trHeight w:val="68"/>
        </w:trPr>
        <w:tc>
          <w:tcPr>
            <w:tcW w:w="4788" w:type="dxa"/>
          </w:tcPr>
          <w:p w14:paraId="7E14CEBE" w14:textId="77777777" w:rsidR="006B42A1" w:rsidRDefault="006B42A1" w:rsidP="006B42A1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3FA92BE" w14:textId="77777777" w:rsidR="006B42A1" w:rsidRDefault="006B42A1" w:rsidP="006B42A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DBCE6C9" w14:textId="178B3EF2" w:rsidR="006B42A1" w:rsidRDefault="006B42A1" w:rsidP="006B42A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irst Witness</w:t>
            </w:r>
            <w:r>
              <w:rPr>
                <w:rFonts w:asciiTheme="majorBidi" w:hAnsiTheme="majorBidi" w:cstheme="majorBidi"/>
                <w:sz w:val="24"/>
                <w:szCs w:val="24"/>
              </w:rPr>
              <w:br/>
            </w:r>
            <w:r>
              <w:rPr>
                <w:rFonts w:asciiTheme="majorBidi" w:hAnsiTheme="majorBidi" w:cstheme="majorBidi"/>
                <w:sz w:val="24"/>
                <w:szCs w:val="24"/>
              </w:rPr>
              <w:br/>
              <w:t>_______________________________</w:t>
            </w:r>
          </w:p>
        </w:tc>
        <w:tc>
          <w:tcPr>
            <w:tcW w:w="4788" w:type="dxa"/>
          </w:tcPr>
          <w:p w14:paraId="2DFB30A5" w14:textId="77777777" w:rsidR="006B42A1" w:rsidRDefault="006B42A1" w:rsidP="006B42A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AA503B0" w14:textId="77777777" w:rsidR="006B42A1" w:rsidRDefault="006B42A1" w:rsidP="006B42A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885FEFD" w14:textId="3356F941" w:rsidR="006B42A1" w:rsidRDefault="006B42A1" w:rsidP="006B42A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econd Witness</w:t>
            </w:r>
          </w:p>
          <w:p w14:paraId="6793E99A" w14:textId="77777777" w:rsidR="006B42A1" w:rsidRDefault="006B42A1" w:rsidP="006B42A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2EE7CAA" w14:textId="3075B3E7" w:rsidR="006B42A1" w:rsidRDefault="006B42A1" w:rsidP="006B42A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</w:tc>
      </w:tr>
      <w:tr w:rsidR="006B42A1" w14:paraId="3EF1C99C" w14:textId="77777777" w:rsidTr="006B42A1">
        <w:trPr>
          <w:trHeight w:val="68"/>
        </w:trPr>
        <w:tc>
          <w:tcPr>
            <w:tcW w:w="4788" w:type="dxa"/>
          </w:tcPr>
          <w:p w14:paraId="3FF06D7A" w14:textId="77777777" w:rsidR="006B42A1" w:rsidRDefault="006B42A1" w:rsidP="006B42A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812D986" w14:textId="77777777" w:rsidR="006B42A1" w:rsidRDefault="006B42A1" w:rsidP="006B42A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04D218F" w14:textId="5B4603F6" w:rsidR="006B42A1" w:rsidRDefault="006B42A1" w:rsidP="006B42A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5A0D6E26" w14:textId="77777777" w:rsidR="006B42A1" w:rsidRDefault="006B42A1" w:rsidP="006B42A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04783BE" w14:textId="77777777" w:rsidR="006B42A1" w:rsidRDefault="006B42A1" w:rsidP="006B42A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  <w:p w14:paraId="2DED55E8" w14:textId="77777777" w:rsidR="006B42A1" w:rsidRDefault="006B42A1" w:rsidP="006B42A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</w:tcPr>
          <w:p w14:paraId="18E9C562" w14:textId="77777777" w:rsidR="006B42A1" w:rsidRDefault="006B42A1" w:rsidP="006B42A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CE90AFB" w14:textId="77777777" w:rsidR="006B42A1" w:rsidRDefault="006B42A1" w:rsidP="006B42A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89617BD" w14:textId="762FA565" w:rsidR="006B42A1" w:rsidRDefault="006B42A1" w:rsidP="006B42A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21197824" w14:textId="77777777" w:rsidR="006B42A1" w:rsidRDefault="006B42A1" w:rsidP="006B42A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922C5AE" w14:textId="77777777" w:rsidR="006B42A1" w:rsidRDefault="006B42A1" w:rsidP="006B42A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  <w:p w14:paraId="05057F50" w14:textId="77777777" w:rsidR="006B42A1" w:rsidRDefault="006B42A1" w:rsidP="006B42A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51C59597" w14:textId="77777777" w:rsidR="00333F1B" w:rsidRPr="00333F1B" w:rsidRDefault="00333F1B" w:rsidP="00333F1B">
      <w:pPr>
        <w:rPr>
          <w:rFonts w:asciiTheme="majorBidi" w:hAnsiTheme="majorBidi" w:cstheme="majorBidi"/>
          <w:sz w:val="24"/>
          <w:szCs w:val="24"/>
        </w:rPr>
      </w:pPr>
    </w:p>
    <w:sectPr w:rsidR="00333F1B" w:rsidRPr="00333F1B" w:rsidSect="00994D82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49364E"/>
    <w:multiLevelType w:val="hybridMultilevel"/>
    <w:tmpl w:val="ABC8C0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D44F29"/>
    <w:multiLevelType w:val="hybridMultilevel"/>
    <w:tmpl w:val="BE1CECAA"/>
    <w:lvl w:ilvl="0" w:tplc="4B9AC61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0779A3"/>
    <w:multiLevelType w:val="hybridMultilevel"/>
    <w:tmpl w:val="3C944D50"/>
    <w:lvl w:ilvl="0" w:tplc="9BB60474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7274BAD"/>
    <w:multiLevelType w:val="hybridMultilevel"/>
    <w:tmpl w:val="03644E08"/>
    <w:lvl w:ilvl="0" w:tplc="A2FAB9C2">
      <w:start w:val="6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BE7AD0"/>
    <w:multiLevelType w:val="hybridMultilevel"/>
    <w:tmpl w:val="8C7854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684BC4"/>
    <w:multiLevelType w:val="hybridMultilevel"/>
    <w:tmpl w:val="C966E1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511EA4"/>
    <w:multiLevelType w:val="hybridMultilevel"/>
    <w:tmpl w:val="D8D4C3D8"/>
    <w:lvl w:ilvl="0" w:tplc="18F846CC">
      <w:start w:val="6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120251188">
    <w:abstractNumId w:val="2"/>
  </w:num>
  <w:num w:numId="2" w16cid:durableId="1307977965">
    <w:abstractNumId w:val="4"/>
  </w:num>
  <w:num w:numId="3" w16cid:durableId="985353759">
    <w:abstractNumId w:val="6"/>
  </w:num>
  <w:num w:numId="4" w16cid:durableId="1253467904">
    <w:abstractNumId w:val="3"/>
  </w:num>
  <w:num w:numId="5" w16cid:durableId="1372800506">
    <w:abstractNumId w:val="0"/>
  </w:num>
  <w:num w:numId="6" w16cid:durableId="624118255">
    <w:abstractNumId w:val="1"/>
  </w:num>
  <w:num w:numId="7" w16cid:durableId="94418824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NDE0NjA0sTQ3MjBW0lEKTi0uzszPAykwqgUAHYwiFSwAAAA="/>
  </w:docVars>
  <w:rsids>
    <w:rsidRoot w:val="00642C27"/>
    <w:rsid w:val="00077A89"/>
    <w:rsid w:val="00333F1B"/>
    <w:rsid w:val="0038791F"/>
    <w:rsid w:val="00436D55"/>
    <w:rsid w:val="004D4B78"/>
    <w:rsid w:val="00642C27"/>
    <w:rsid w:val="006603F0"/>
    <w:rsid w:val="0066210B"/>
    <w:rsid w:val="006B42A1"/>
    <w:rsid w:val="00734C30"/>
    <w:rsid w:val="007A1CA5"/>
    <w:rsid w:val="007B1871"/>
    <w:rsid w:val="009A6CF0"/>
    <w:rsid w:val="00A82DD0"/>
    <w:rsid w:val="00CB1877"/>
    <w:rsid w:val="00E028D2"/>
    <w:rsid w:val="00F12D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AD4CC1"/>
  <w15:chartTrackingRefBased/>
  <w15:docId w15:val="{D5FC5560-4081-4464-AB56-6CF1069EB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3F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3F1B"/>
    <w:pPr>
      <w:ind w:left="720"/>
      <w:contextualSpacing/>
    </w:pPr>
  </w:style>
  <w:style w:type="table" w:styleId="TableGrid">
    <w:name w:val="Table Grid"/>
    <w:basedOn w:val="TableNormal"/>
    <w:uiPriority w:val="39"/>
    <w:rsid w:val="00333F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lawinsider.com/clause/governing-law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276</Words>
  <Characters>157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m Sultan</dc:creator>
  <cp:keywords/>
  <dc:description/>
  <cp:lastModifiedBy>Karim Sultan</cp:lastModifiedBy>
  <cp:revision>4</cp:revision>
  <dcterms:created xsi:type="dcterms:W3CDTF">2022-12-05T12:09:00Z</dcterms:created>
  <dcterms:modified xsi:type="dcterms:W3CDTF">2022-12-25T20:35:00Z</dcterms:modified>
</cp:coreProperties>
</file>